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30" w:rsidRPr="00EA15EB" w:rsidRDefault="00615E30" w:rsidP="00BD1734">
      <w:pPr>
        <w:jc w:val="center"/>
        <w:rPr>
          <w:rFonts w:ascii="Bookman Old Style" w:eastAsia="Times New Roman" w:hAnsi="Bookman Old Style" w:cs="Times New Roman"/>
          <w:i/>
          <w:iCs/>
          <w:color w:val="000000"/>
          <w:kern w:val="28"/>
          <w:sz w:val="52"/>
          <w:szCs w:val="52"/>
          <w:lang w:val="es-CO"/>
          <w14:cntxtAlts/>
        </w:rPr>
      </w:pPr>
      <w:r w:rsidRPr="00EA15EB">
        <w:rPr>
          <w:rFonts w:ascii="Bookman Old Style" w:eastAsia="Times New Roman" w:hAnsi="Bookman Old Style" w:cs="Times New Roman"/>
          <w:i/>
          <w:iCs/>
          <w:color w:val="000000"/>
          <w:kern w:val="28"/>
          <w:sz w:val="52"/>
          <w:szCs w:val="52"/>
          <w:lang w:val="es-CO"/>
          <w14:cntxtAlts/>
        </w:rPr>
        <w:t xml:space="preserve">Clases </w:t>
      </w:r>
      <w:r w:rsidR="00BD1734" w:rsidRPr="00EA15EB">
        <w:rPr>
          <w:rFonts w:ascii="Bookman Old Style" w:eastAsia="Times New Roman" w:hAnsi="Bookman Old Style" w:cs="Times New Roman"/>
          <w:i/>
          <w:iCs/>
          <w:color w:val="000000"/>
          <w:kern w:val="28"/>
          <w:sz w:val="52"/>
          <w:szCs w:val="52"/>
          <w:lang w:val="es-CO"/>
          <w14:cntxtAlts/>
        </w:rPr>
        <w:t xml:space="preserve">Gratis </w:t>
      </w:r>
      <w:r w:rsidRPr="00EA15EB">
        <w:rPr>
          <w:rFonts w:ascii="Bookman Old Style" w:eastAsia="Times New Roman" w:hAnsi="Bookman Old Style" w:cs="Times New Roman"/>
          <w:i/>
          <w:iCs/>
          <w:color w:val="000000"/>
          <w:kern w:val="28"/>
          <w:sz w:val="52"/>
          <w:szCs w:val="52"/>
          <w:lang w:val="es-CO"/>
          <w14:cntxtAlts/>
        </w:rPr>
        <w:t xml:space="preserve">de Ingles </w:t>
      </w:r>
      <w:r w:rsidR="00BD1734" w:rsidRPr="00EA15EB">
        <w:rPr>
          <w:rFonts w:ascii="Bookman Old Style" w:eastAsia="Times New Roman" w:hAnsi="Bookman Old Style" w:cs="Times New Roman"/>
          <w:i/>
          <w:iCs/>
          <w:color w:val="000000"/>
          <w:kern w:val="28"/>
          <w:sz w:val="52"/>
          <w:szCs w:val="52"/>
          <w:lang w:val="es-CO"/>
          <w14:cntxtAlts/>
        </w:rPr>
        <w:t xml:space="preserve">Para Adultos </w:t>
      </w:r>
    </w:p>
    <w:p w:rsidR="00615E30" w:rsidRPr="00BD1734" w:rsidRDefault="00615E30" w:rsidP="00BD1734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</w:pPr>
      <w:r w:rsidRPr="00BD1734"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  <w:t> </w:t>
      </w:r>
      <w:r w:rsidR="00BD1734" w:rsidRPr="00BD1734"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  <w:tab/>
      </w:r>
      <w:r w:rsidR="00BD1734" w:rsidRPr="00BD1734"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  <w:tab/>
      </w:r>
      <w:r w:rsidR="00BD1734" w:rsidRPr="00BD1734"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  <w:tab/>
      </w:r>
      <w:r w:rsidR="00BD1734" w:rsidRPr="00BD1734">
        <w:rPr>
          <w:rFonts w:ascii="Calibri" w:eastAsia="Times New Roman" w:hAnsi="Calibri" w:cs="Calibri"/>
          <w:color w:val="000000"/>
          <w:kern w:val="28"/>
          <w:sz w:val="48"/>
          <w:szCs w:val="48"/>
          <w:lang w:val="es-CO"/>
          <w14:cntxtAlts/>
        </w:rPr>
        <w:tab/>
      </w:r>
      <w:r w:rsidR="00BD1734"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Verano 2018</w:t>
      </w:r>
    </w:p>
    <w:p w:rsidR="00BD1734" w:rsidRPr="00BD1734" w:rsidRDefault="00615E30" w:rsidP="00615E30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</w:pP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 xml:space="preserve">26 de </w:t>
      </w:r>
      <w:r w:rsidR="002F133D"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junio</w:t>
      </w:r>
      <w:r w:rsidR="002F133D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 xml:space="preserve"> – 26 de j</w:t>
      </w: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ulio</w:t>
      </w:r>
    </w:p>
    <w:p w:rsidR="00615E30" w:rsidRPr="00BD1734" w:rsidRDefault="009C4C7A" w:rsidP="00615E30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</w:pPr>
      <w:r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M</w:t>
      </w: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 xml:space="preserve">artes </w:t>
      </w:r>
      <w:r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Y</w:t>
      </w: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 xml:space="preserve"> </w:t>
      </w:r>
      <w:r w:rsidR="00EA15EB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Jueves</w:t>
      </w:r>
      <w:r w:rsidR="00615E30"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 xml:space="preserve"> </w:t>
      </w:r>
    </w:p>
    <w:p w:rsidR="00615E30" w:rsidRPr="00BD1734" w:rsidRDefault="00615E30" w:rsidP="00615E30">
      <w:pPr>
        <w:widowControl w:val="0"/>
        <w:spacing w:after="120" w:line="285" w:lineRule="auto"/>
        <w:jc w:val="center"/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</w:pPr>
      <w:r w:rsidRPr="00BD1734">
        <w:rPr>
          <w:rFonts w:ascii="Cambria" w:eastAsia="Times New Roman" w:hAnsi="Cambria" w:cs="Calibri"/>
          <w:b/>
          <w:bCs/>
          <w:color w:val="000000"/>
          <w:kern w:val="28"/>
          <w:sz w:val="48"/>
          <w:szCs w:val="48"/>
          <w:lang w:val="es-CO"/>
          <w14:cntxtAlts/>
        </w:rPr>
        <w:t>6-7:30pm</w:t>
      </w:r>
    </w:p>
    <w:p w:rsidR="00615E30" w:rsidRPr="00BD1734" w:rsidRDefault="004F4B26" w:rsidP="00615E30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</w:pPr>
      <w:r w:rsidRPr="00BD1734">
        <w:rPr>
          <w:rFonts w:ascii="Calibri" w:eastAsia="Times New Roman" w:hAnsi="Calibri" w:cs="Calibri"/>
          <w:noProof/>
          <w:color w:val="000000"/>
          <w:kern w:val="28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311A16" wp14:editId="6CB74DB7">
                <wp:simplePos x="0" y="0"/>
                <wp:positionH relativeFrom="column">
                  <wp:posOffset>1143000</wp:posOffset>
                </wp:positionH>
                <wp:positionV relativeFrom="paragraph">
                  <wp:posOffset>109855</wp:posOffset>
                </wp:positionV>
                <wp:extent cx="3771900" cy="685800"/>
                <wp:effectExtent l="0" t="0" r="38100" b="254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68580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tx1">
                              <a:alpha val="95000"/>
                            </a:schemeClr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4B26" w:rsidRPr="00BD1734" w:rsidRDefault="004F4B26" w:rsidP="004F4B26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BD173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 xml:space="preserve">Escuela Primaria Sheridan </w:t>
                            </w:r>
                          </w:p>
                          <w:p w:rsidR="004F4B26" w:rsidRPr="00BD1734" w:rsidRDefault="004F4B26" w:rsidP="004F4B26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BD173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>521 N. 2nd Street</w:t>
                            </w:r>
                          </w:p>
                          <w:p w:rsidR="004F4B26" w:rsidRPr="00BD1734" w:rsidRDefault="004F4B26" w:rsidP="004F4B26">
                            <w:pPr>
                              <w:widowControl w:val="0"/>
                              <w:spacing w:after="120" w:line="285" w:lineRule="auto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</w:pPr>
                            <w:r w:rsidRPr="00BD1734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8"/>
                                <w:sz w:val="28"/>
                                <w:szCs w:val="28"/>
                                <w14:cntxtAlts/>
                              </w:rPr>
                              <w:t>Allentown, PA 18102</w:t>
                            </w:r>
                          </w:p>
                          <w:p w:rsidR="004F4B26" w:rsidRDefault="004F4B26" w:rsidP="004F4B2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311A16" id="Text Box 3" o:spid="_x0000_s1027" type="#_x0000_t202" style="position:absolute;margin-left:90pt;margin-top:8.65pt;width:297pt;height:5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" filled="f" strokecolor="black [3213]" strokeweight="2.25pt">
                <v:stroke opacity="62194f"/>
                <v:textbox>
                  <w:txbxContent>
                    <w:p w:rsidR="004F4B26" w:rsidRPr="00BD1734" w:rsidRDefault="004F4B26" w:rsidP="004F4B26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BD1734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 xml:space="preserve">Escuela Primaria Sheridan </w:t>
                      </w:r>
                    </w:p>
                    <w:p w:rsidR="004F4B26" w:rsidRPr="00BD1734" w:rsidRDefault="004F4B26" w:rsidP="004F4B26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BD1734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>521 N. 2nd Street</w:t>
                      </w:r>
                    </w:p>
                    <w:p w:rsidR="004F4B26" w:rsidRPr="00BD1734" w:rsidRDefault="004F4B26" w:rsidP="004F4B26">
                      <w:pPr>
                        <w:widowControl w:val="0"/>
                        <w:spacing w:after="120" w:line="285" w:lineRule="auto"/>
                        <w:jc w:val="center"/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</w:pPr>
                      <w:r w:rsidRPr="00BD1734"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8"/>
                          <w:sz w:val="28"/>
                          <w:szCs w:val="28"/>
                          <w14:cntxtAlts/>
                        </w:rPr>
                        <w:t>Allentown, PA 18102</w:t>
                      </w:r>
                    </w:p>
                    <w:p w:rsidR="004F4B26" w:rsidRDefault="004F4B26" w:rsidP="004F4B26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15E30" w:rsidRPr="00BD1734"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  <w:t> </w:t>
      </w:r>
    </w:p>
    <w:p w:rsidR="00615E30" w:rsidRPr="00BD1734" w:rsidRDefault="00615E30" w:rsidP="00615E30">
      <w:pPr>
        <w:widowControl w:val="0"/>
        <w:spacing w:after="120" w:line="285" w:lineRule="auto"/>
        <w:jc w:val="center"/>
        <w:rPr>
          <w:rFonts w:ascii="Arial" w:eastAsia="Times New Roman" w:hAnsi="Arial" w:cs="Arial"/>
          <w:color w:val="000000"/>
          <w:kern w:val="28"/>
          <w:sz w:val="28"/>
          <w:szCs w:val="28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28"/>
          <w:szCs w:val="28"/>
          <w:lang w:val="es-CO"/>
          <w14:cntxtAlts/>
        </w:rPr>
        <w:t> </w:t>
      </w:r>
    </w:p>
    <w:p w:rsidR="00615E30" w:rsidRPr="00BD1734" w:rsidRDefault="00615E30" w:rsidP="00615E30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</w:pPr>
      <w:r w:rsidRPr="00BD1734"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  <w:t> </w:t>
      </w:r>
    </w:p>
    <w:p w:rsidR="004F4B26" w:rsidRPr="00BD1734" w:rsidRDefault="004F4B26" w:rsidP="00615E30">
      <w:pPr>
        <w:widowControl w:val="0"/>
        <w:spacing w:after="120" w:line="285" w:lineRule="auto"/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</w:pPr>
    </w:p>
    <w:p w:rsidR="00615E30" w:rsidRPr="00BD1734" w:rsidRDefault="00615E30" w:rsidP="00615E30">
      <w:pPr>
        <w:widowControl w:val="0"/>
        <w:spacing w:after="120" w:line="285" w:lineRule="auto"/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 xml:space="preserve">Traiga su formulario de registración a la Escuela Primaria Sheridan su </w:t>
      </w:r>
      <w:r w:rsidR="00BD1734"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>primera noche</w:t>
      </w: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 xml:space="preserve"> de clase, el 26 de junio o llame a la oficina de ESOL al 484-765-4159.                   </w:t>
      </w:r>
    </w:p>
    <w:p w:rsidR="00615E30" w:rsidRPr="00BD1734" w:rsidRDefault="00615E30" w:rsidP="00615E30">
      <w:pPr>
        <w:widowControl w:val="0"/>
        <w:spacing w:after="120" w:line="285" w:lineRule="auto"/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 xml:space="preserve">___   ___   ___   ___   ___ ___   ___   ___   ___   ___   ___   </w:t>
      </w:r>
    </w:p>
    <w:p w:rsidR="00615E30" w:rsidRPr="00BD1734" w:rsidRDefault="00615E30" w:rsidP="00615E30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>Nombre: _______________________</w:t>
      </w:r>
    </w:p>
    <w:p w:rsidR="00615E30" w:rsidRPr="00BD1734" w:rsidRDefault="00BD1734" w:rsidP="00615E30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>Número</w:t>
      </w:r>
      <w:r w:rsidR="00615E30"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 xml:space="preserve"> de teléfono: ____________________</w:t>
      </w:r>
    </w:p>
    <w:p w:rsidR="00BD1734" w:rsidRPr="00BD1734" w:rsidRDefault="00615E30" w:rsidP="00615E30">
      <w:pPr>
        <w:widowControl w:val="0"/>
        <w:spacing w:after="120" w:line="345" w:lineRule="auto"/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</w:pPr>
      <w:r w:rsidRPr="00BD1734">
        <w:rPr>
          <w:rFonts w:ascii="Arial" w:eastAsia="Times New Roman" w:hAnsi="Arial" w:cs="Arial"/>
          <w:color w:val="000000"/>
          <w:kern w:val="28"/>
          <w:sz w:val="32"/>
          <w:szCs w:val="32"/>
          <w:lang w:val="es-CO"/>
          <w14:cntxtAlts/>
        </w:rPr>
        <w:t xml:space="preserve">Lugar: La Escuela Primaria Sheridan </w:t>
      </w:r>
    </w:p>
    <w:p w:rsidR="00BD1734" w:rsidRDefault="00615E30" w:rsidP="00BD1734">
      <w:pPr>
        <w:widowControl w:val="0"/>
        <w:spacing w:after="120" w:line="285" w:lineRule="auto"/>
        <w:rPr>
          <w:sz w:val="36"/>
          <w:szCs w:val="36"/>
          <w:lang w:val="es-CO"/>
        </w:rPr>
      </w:pPr>
      <w:r w:rsidRPr="00BD1734">
        <w:rPr>
          <w:rFonts w:ascii="Calibri" w:eastAsia="Times New Roman" w:hAnsi="Calibri" w:cs="Calibri"/>
          <w:color w:val="000000"/>
          <w:kern w:val="28"/>
          <w:sz w:val="20"/>
          <w:szCs w:val="20"/>
          <w:lang w:val="es-CO"/>
          <w14:cntxtAlts/>
        </w:rPr>
        <w:t> </w:t>
      </w:r>
      <w:r w:rsidR="003F56C7" w:rsidRPr="00BD1734">
        <w:rPr>
          <w:sz w:val="36"/>
          <w:szCs w:val="36"/>
          <w:lang w:val="es-CO"/>
        </w:rPr>
        <w:t xml:space="preserve">Departamento de ESOL del Distrito Escolar de </w:t>
      </w:r>
      <w:r w:rsidRPr="00BD1734">
        <w:rPr>
          <w:sz w:val="36"/>
          <w:szCs w:val="36"/>
          <w:lang w:val="es-CO"/>
        </w:rPr>
        <w:t xml:space="preserve">Allentown </w:t>
      </w:r>
    </w:p>
    <w:p w:rsidR="00BD1734" w:rsidRPr="00BD1734" w:rsidRDefault="00BD1734" w:rsidP="00BD1734">
      <w:pPr>
        <w:widowControl w:val="0"/>
        <w:spacing w:after="120" w:line="285" w:lineRule="auto"/>
        <w:rPr>
          <w:sz w:val="36"/>
          <w:szCs w:val="36"/>
          <w:lang w:val="es-CO"/>
        </w:rPr>
      </w:pPr>
    </w:p>
    <w:p w:rsidR="004F4B26" w:rsidRPr="00615E30" w:rsidRDefault="004F4B26" w:rsidP="00615E30">
      <w:pPr>
        <w:jc w:val="center"/>
        <w:rPr>
          <w:sz w:val="40"/>
          <w:szCs w:val="40"/>
          <w:lang w:val="es-ES_tradnl"/>
        </w:rPr>
      </w:pPr>
      <w:r w:rsidRPr="004F4B26">
        <w:rPr>
          <w:noProof/>
        </w:rPr>
        <w:drawing>
          <wp:inline distT="0" distB="0" distL="0" distR="0" wp14:anchorId="506D46E1" wp14:editId="52DDF5AE">
            <wp:extent cx="1314450" cy="127635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4B26" w:rsidRPr="00615E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C45" w:rsidRDefault="00CB0C45" w:rsidP="00BD1734">
      <w:pPr>
        <w:spacing w:after="0" w:line="240" w:lineRule="auto"/>
      </w:pPr>
      <w:r>
        <w:separator/>
      </w:r>
    </w:p>
  </w:endnote>
  <w:endnote w:type="continuationSeparator" w:id="0">
    <w:p w:rsidR="00CB0C45" w:rsidRDefault="00CB0C45" w:rsidP="00BD17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C45" w:rsidRDefault="00CB0C45" w:rsidP="00BD1734">
      <w:pPr>
        <w:spacing w:after="0" w:line="240" w:lineRule="auto"/>
      </w:pPr>
      <w:r>
        <w:separator/>
      </w:r>
    </w:p>
  </w:footnote>
  <w:footnote w:type="continuationSeparator" w:id="0">
    <w:p w:rsidR="00CB0C45" w:rsidRDefault="00CB0C45" w:rsidP="00BD17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Q2NzM1MrIwNTJU0lEKTi0uzszPAykwrAUAscVsWSwAAAA="/>
  </w:docVars>
  <w:rsids>
    <w:rsidRoot w:val="00803FC9"/>
    <w:rsid w:val="000A3D73"/>
    <w:rsid w:val="0022041D"/>
    <w:rsid w:val="00254A34"/>
    <w:rsid w:val="002634CB"/>
    <w:rsid w:val="002F133D"/>
    <w:rsid w:val="003F56C7"/>
    <w:rsid w:val="004F0FE5"/>
    <w:rsid w:val="004F4B26"/>
    <w:rsid w:val="00546BFA"/>
    <w:rsid w:val="00615E30"/>
    <w:rsid w:val="006167A3"/>
    <w:rsid w:val="00793454"/>
    <w:rsid w:val="00803FC9"/>
    <w:rsid w:val="00877B2D"/>
    <w:rsid w:val="008F428B"/>
    <w:rsid w:val="0091565A"/>
    <w:rsid w:val="0096503B"/>
    <w:rsid w:val="009C4C7A"/>
    <w:rsid w:val="00BD1734"/>
    <w:rsid w:val="00CB0C45"/>
    <w:rsid w:val="00E80D63"/>
    <w:rsid w:val="00EA1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D7A8EC0-F0B0-4C6A-9AA0-CFC17EC62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4B2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B2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1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734"/>
  </w:style>
  <w:style w:type="paragraph" w:styleId="Footer">
    <w:name w:val="footer"/>
    <w:basedOn w:val="Normal"/>
    <w:link w:val="FooterChar"/>
    <w:uiPriority w:val="99"/>
    <w:unhideWhenUsed/>
    <w:rsid w:val="00BD1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7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, Kathleen H</dc:creator>
  <cp:keywords/>
  <dc:description/>
  <cp:lastModifiedBy>Reese, Melissa</cp:lastModifiedBy>
  <cp:revision>2</cp:revision>
  <cp:lastPrinted>2018-06-12T17:54:00Z</cp:lastPrinted>
  <dcterms:created xsi:type="dcterms:W3CDTF">2018-06-12T18:31:00Z</dcterms:created>
  <dcterms:modified xsi:type="dcterms:W3CDTF">2018-06-12T18:31:00Z</dcterms:modified>
</cp:coreProperties>
</file>